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76D91" w14:textId="51E82BD1" w:rsidR="001D138E" w:rsidRPr="006C48CA" w:rsidRDefault="006C48CA" w:rsidP="006C48CA">
      <w:r w:rsidRPr="006C48CA">
        <w:t>Apache Kafka app is an app dedicated to taking data from the database and any updates accrued on other apps and sending them to the robot and vice versa</w:t>
      </w:r>
    </w:p>
    <w:sectPr w:rsidR="001D138E" w:rsidRPr="006C4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2tDQwNzWyMDI1NzdX0lEKTi0uzszPAykwrAUAvoEaqCwAAAA="/>
  </w:docVars>
  <w:rsids>
    <w:rsidRoot w:val="0082231C"/>
    <w:rsid w:val="001D138E"/>
    <w:rsid w:val="006C48CA"/>
    <w:rsid w:val="00822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D6250"/>
  <w15:chartTrackingRefBased/>
  <w15:docId w15:val="{81851359-4502-4C32-9A8F-06A8FADBA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Zarei</dc:creator>
  <cp:keywords/>
  <dc:description/>
  <cp:lastModifiedBy>Vahid Zarei</cp:lastModifiedBy>
  <cp:revision>2</cp:revision>
  <dcterms:created xsi:type="dcterms:W3CDTF">2024-11-18T10:24:00Z</dcterms:created>
  <dcterms:modified xsi:type="dcterms:W3CDTF">2024-11-18T10:27:00Z</dcterms:modified>
</cp:coreProperties>
</file>